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bookmarkStart w:id="0" w:name="_GoBack"/>
      <w:bookmarkEnd w:id="0"/>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550B43"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550B43"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550B43"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550B43"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550B43"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550B43"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550B43"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550B43"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550B43"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550B43"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550B43"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550B43"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550B43"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550B43"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0B43"/>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Head</cp:lastModifiedBy>
  <cp:revision>2</cp:revision>
  <dcterms:created xsi:type="dcterms:W3CDTF">2022-06-16T08:40:00Z</dcterms:created>
  <dcterms:modified xsi:type="dcterms:W3CDTF">2022-06-16T08:40:00Z</dcterms:modified>
</cp:coreProperties>
</file>